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791" w:rsidRPr="00172791" w:rsidRDefault="00172791" w:rsidP="00172791">
      <w:pPr>
        <w:rPr>
          <w:b/>
        </w:rPr>
      </w:pPr>
      <w:r w:rsidRPr="00172791">
        <w:rPr>
          <w:b/>
        </w:rPr>
        <w:t>Want A Free Lunch? Work For Facebook</w:t>
      </w:r>
    </w:p>
    <w:p w:rsidR="00172791" w:rsidRDefault="00172791" w:rsidP="00172791">
      <w:r>
        <w:t>The dot-com bubble has long since burst, but one Silicon Valley perk is alive and well: free lunch. Rori Gallagher takes us b</w:t>
      </w:r>
      <w:bookmarkStart w:id="0" w:name="_GoBack"/>
      <w:bookmarkEnd w:id="0"/>
      <w:r>
        <w:t>ehind the scenes of one well known company's kitchen.</w:t>
      </w:r>
    </w:p>
    <w:p w:rsidR="00172791" w:rsidRDefault="00172791" w:rsidP="00172791">
      <w:r>
        <w:t>JOSEF DESIMONE: Vichyssoise.</w:t>
      </w:r>
    </w:p>
    <w:p w:rsidR="00172791" w:rsidRDefault="00172791" w:rsidP="00172791">
      <w:r>
        <w:t>RORI GALLAGHER: One of the most popular cooks in Silicon Valley is Facebook's executive chef and self-designated culinary overlord, Josef Desimone. His bustling kitchen serves 1,300 lunches a day - more than some restaurants serve over the course of a week.</w:t>
      </w:r>
    </w:p>
    <w:p w:rsidR="00172791" w:rsidRDefault="00172791" w:rsidP="00172791">
      <w:r>
        <w:t>DESIMONE: Unidentified Man: Then we go to scampi?</w:t>
      </w:r>
    </w:p>
    <w:p w:rsidR="00172791" w:rsidRDefault="00172791" w:rsidP="00172791">
      <w:r>
        <w:t>D</w:t>
      </w:r>
      <w:r>
        <w:t>ESIMONE: Unidentified Man: Okay.</w:t>
      </w:r>
    </w:p>
    <w:p w:rsidR="00172791" w:rsidRDefault="00172791" w:rsidP="00172791">
      <w:r>
        <w:t>GALLAGHER: Desimone was on track for a successful career in San Francisco's competitive restaurant world but then Google came calling. At first, he wouldn't even consider a job as a corporate chef. To him, that was the easy way out - with weekends off, repeating menus and canned ingredients. But he changed his mind in 2003.</w:t>
      </w:r>
    </w:p>
    <w:p w:rsidR="00172791" w:rsidRDefault="00172791" w:rsidP="00172791">
      <w:r>
        <w:t>DESIMONE: And when I went to Google, it was nothing like that. It was completely the opposite. It was all free-range, it was all organic. It was everything that the restaurant I was working at couldn't afford to be.</w:t>
      </w:r>
    </w:p>
    <w:p w:rsidR="00172791" w:rsidRDefault="00172791" w:rsidP="00172791">
      <w:r>
        <w:t>GALLAGHER: Five years later, he started the Facebook culinary program from scratch.</w:t>
      </w:r>
    </w:p>
    <w:p w:rsidR="00172791" w:rsidRDefault="00172791" w:rsidP="00172791">
      <w:r>
        <w:t>DESIMONE: We do a brand new menu every single day, every single meal period from a different region of the world, which, you know, I don't know any restaurant that does that.</w:t>
      </w:r>
    </w:p>
    <w:p w:rsidR="00172791" w:rsidRDefault="00172791" w:rsidP="00172791">
      <w:r>
        <w:t>GALLAGHER: The fare ranges from Italian to Korean to Scandinavian to Northern Indian. He says that variety is essential for Facebook employees.</w:t>
      </w:r>
    </w:p>
    <w:p w:rsidR="00172791" w:rsidRDefault="00172791" w:rsidP="00172791">
      <w:r>
        <w:t>DESIMONE: Changing the menu and being so diverse with it is great, because we got people here from all over the world, you know, and I'm sure a lot of them are homesick. They're from Sweden, he's from India, he's from - but what I can do is bring a little slice of what you're used to here.</w:t>
      </w:r>
    </w:p>
    <w:p w:rsidR="00172791" w:rsidRDefault="00172791" w:rsidP="00172791">
      <w:r>
        <w:t>GALLAGHER: Facebook employees Sara Brooks and Joanna Lee are chowing down on wasabi mashed potatoes and tofu steak today.</w:t>
      </w:r>
    </w:p>
    <w:p w:rsidR="00172791" w:rsidRDefault="00172791" w:rsidP="00172791">
      <w:r>
        <w:t>SARA BROOKS: I've always found something that I can eat every day really safely, and that makes me really happy.</w:t>
      </w:r>
    </w:p>
    <w:p w:rsidR="00172791" w:rsidRDefault="00172791" w:rsidP="00172791">
      <w:r>
        <w:t>JOANNA LEE: It also makes for a healthier environment. So, you know you have healthy options in the workplace instead of, you know, grabbing a bag of chips or grabbing fast food.</w:t>
      </w:r>
    </w:p>
    <w:p w:rsidR="00172791" w:rsidRDefault="00172791" w:rsidP="00172791">
      <w:r>
        <w:t>GALLAGHER: But health and happiness are not the only things high-tech companies care about when they start an in-house meal program. It also helps with looking for new talent, as we Lee has seen firsthand.</w:t>
      </w:r>
    </w:p>
    <w:p w:rsidR="00172791" w:rsidRDefault="00172791" w:rsidP="00172791">
      <w:r>
        <w:t>LEE: I definitely think it's a perk that's difficult to compete with and almost like a standard now in Silicon Valley.</w:t>
      </w:r>
    </w:p>
    <w:p w:rsidR="00172791" w:rsidRDefault="00172791" w:rsidP="00172791">
      <w:r>
        <w:t>DESIMONE: You know, Google offered food - all of a sudden, they were the engineering mecca. Facebook offered food and all of a sudden, same thing. You know, they become the engineering mecca. There's a reason for that. It's a great recruiting tool.</w:t>
      </w:r>
    </w:p>
    <w:p w:rsidR="006607E0" w:rsidRDefault="00172791" w:rsidP="00172791">
      <w:r>
        <w:t>GALLAGHER: For NPR News, I'm Rori Gallagher in Palo Alto, California.</w:t>
      </w:r>
    </w:p>
    <w:sectPr w:rsidR="006607E0" w:rsidSect="001727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Y2sDAyMLYwtDRS0lEKTi0uzszPAykwrAUAyM0HaywAAAA="/>
  </w:docVars>
  <w:rsids>
    <w:rsidRoot w:val="00172791"/>
    <w:rsid w:val="00172791"/>
    <w:rsid w:val="00660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PD Group,Inc</Company>
  <LinksUpToDate>false</LinksUpToDate>
  <CharactersWithSpaces>2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nigs</dc:creator>
  <cp:lastModifiedBy>john koenigs</cp:lastModifiedBy>
  <cp:revision>1</cp:revision>
  <dcterms:created xsi:type="dcterms:W3CDTF">2019-10-08T10:15:00Z</dcterms:created>
  <dcterms:modified xsi:type="dcterms:W3CDTF">2019-10-08T10:16:00Z</dcterms:modified>
</cp:coreProperties>
</file>